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800" w:type="dxa"/>
        <w:tblLook w:val="04A0" w:firstRow="1" w:lastRow="0" w:firstColumn="1" w:lastColumn="0" w:noHBand="0" w:noVBand="1"/>
      </w:tblPr>
      <w:tblGrid>
        <w:gridCol w:w="1560"/>
        <w:gridCol w:w="60"/>
        <w:gridCol w:w="1988"/>
        <w:gridCol w:w="1814"/>
        <w:gridCol w:w="238"/>
        <w:gridCol w:w="70"/>
        <w:gridCol w:w="216"/>
        <w:gridCol w:w="216"/>
        <w:gridCol w:w="1218"/>
        <w:gridCol w:w="82"/>
        <w:gridCol w:w="1156"/>
        <w:gridCol w:w="241"/>
        <w:gridCol w:w="153"/>
        <w:gridCol w:w="88"/>
        <w:gridCol w:w="354"/>
        <w:gridCol w:w="1346"/>
      </w:tblGrid>
      <w:tr w:rsidR="00B50038" w:rsidRPr="00B50038" w14:paraId="67732CEE" w14:textId="77777777" w:rsidTr="00B50038">
        <w:trPr>
          <w:trHeight w:val="234"/>
        </w:trPr>
        <w:tc>
          <w:tcPr>
            <w:tcW w:w="5946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D9914" w14:textId="6D0C3742" w:rsidR="00B50038" w:rsidRPr="00B50038" w:rsidRDefault="00B50038" w:rsidP="00B500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660"/>
            </w:tblGrid>
            <w:tr w:rsidR="00B50038" w:rsidRPr="00B50038" w14:paraId="54179C97" w14:textId="77777777" w:rsidTr="004071AB">
              <w:trPr>
                <w:trHeight w:val="470"/>
                <w:tblCellSpacing w:w="0" w:type="dxa"/>
              </w:trPr>
              <w:tc>
                <w:tcPr>
                  <w:tcW w:w="564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33C0B" w:themeFill="accent2" w:themeFillShade="80"/>
                  <w:noWrap/>
                  <w:vAlign w:val="center"/>
                  <w:hideMark/>
                </w:tcPr>
                <w:p w14:paraId="7BE67B5D" w14:textId="77777777" w:rsidR="00B50038" w:rsidRPr="00B50038" w:rsidRDefault="00B50038" w:rsidP="00B50038">
                  <w:pPr>
                    <w:spacing w:after="0" w:line="240" w:lineRule="auto"/>
                    <w:jc w:val="center"/>
                    <w:rPr>
                      <w:rFonts w:ascii="Rockwell" w:eastAsia="Times New Roman" w:hAnsi="Rockwell" w:cs="Calibri"/>
                      <w:b/>
                      <w:bCs/>
                      <w:color w:val="FF0000"/>
                      <w:sz w:val="40"/>
                      <w:szCs w:val="40"/>
                    </w:rPr>
                  </w:pPr>
                  <w:r w:rsidRPr="004071AB">
                    <w:rPr>
                      <w:rFonts w:ascii="Rockwell" w:eastAsia="Times New Roman" w:hAnsi="Rockwell" w:cs="Calibri"/>
                      <w:b/>
                      <w:bCs/>
                      <w:color w:val="FFFFFF" w:themeColor="background1"/>
                      <w:sz w:val="40"/>
                      <w:szCs w:val="40"/>
                    </w:rPr>
                    <w:t>SIMPLE MILEAGE LOG</w:t>
                  </w:r>
                </w:p>
              </w:tc>
            </w:tr>
            <w:tr w:rsidR="00B50038" w:rsidRPr="00B50038" w14:paraId="13B9CDE4" w14:textId="77777777" w:rsidTr="004071AB">
              <w:trPr>
                <w:trHeight w:val="470"/>
                <w:tblCellSpacing w:w="0" w:type="dxa"/>
              </w:trPr>
              <w:tc>
                <w:tcPr>
                  <w:tcW w:w="0" w:type="auto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33C0B" w:themeFill="accent2" w:themeFillShade="80"/>
                  <w:vAlign w:val="center"/>
                  <w:hideMark/>
                </w:tcPr>
                <w:p w14:paraId="28DF25CC" w14:textId="77777777" w:rsidR="00B50038" w:rsidRPr="00B50038" w:rsidRDefault="00B50038" w:rsidP="00B50038">
                  <w:pPr>
                    <w:spacing w:after="0" w:line="240" w:lineRule="auto"/>
                    <w:rPr>
                      <w:rFonts w:ascii="Rockwell" w:eastAsia="Times New Roman" w:hAnsi="Rockwell" w:cs="Calibri"/>
                      <w:b/>
                      <w:bCs/>
                      <w:color w:val="FF0000"/>
                      <w:sz w:val="40"/>
                      <w:szCs w:val="40"/>
                    </w:rPr>
                  </w:pPr>
                </w:p>
              </w:tc>
            </w:tr>
          </w:tbl>
          <w:p w14:paraId="5A1C61F1" w14:textId="77777777" w:rsidR="00B50038" w:rsidRPr="00B50038" w:rsidRDefault="00B50038" w:rsidP="00B500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64AA6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A6B97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E5CEB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F6DC7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50038" w:rsidRPr="00B50038" w14:paraId="25BBF6C1" w14:textId="77777777" w:rsidTr="00B50038">
        <w:trPr>
          <w:trHeight w:val="360"/>
        </w:trPr>
        <w:tc>
          <w:tcPr>
            <w:tcW w:w="5946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8F84CC" w14:textId="77777777" w:rsidR="00B50038" w:rsidRPr="00B50038" w:rsidRDefault="00B50038" w:rsidP="00B500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653E3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CF3C5" w14:textId="066F8D72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0B144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D82B4" w14:textId="6E8841F8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50038" w:rsidRPr="00B50038" w14:paraId="4D4614AB" w14:textId="77777777" w:rsidTr="004071AB">
        <w:trPr>
          <w:trHeight w:val="450"/>
        </w:trPr>
        <w:tc>
          <w:tcPr>
            <w:tcW w:w="5946" w:type="dxa"/>
            <w:gridSpan w:val="7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F608E7" w14:textId="77777777" w:rsidR="00B50038" w:rsidRPr="00B50038" w:rsidRDefault="00B50038" w:rsidP="00B500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C06800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6298EC" w14:textId="7C57C652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500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8F6D95C" wp14:editId="5F1B6736">
                  <wp:simplePos x="0" y="0"/>
                  <wp:positionH relativeFrom="column">
                    <wp:posOffset>-1269365</wp:posOffset>
                  </wp:positionH>
                  <wp:positionV relativeFrom="paragraph">
                    <wp:posOffset>-288925</wp:posOffset>
                  </wp:positionV>
                  <wp:extent cx="3333750" cy="676275"/>
                  <wp:effectExtent l="0" t="0" r="0" b="0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8F8B043-59FC-4D3D-93A2-F77E66A45BB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8F8B043-59FC-4D3D-93A2-F77E66A45BB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0" cy="6762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91762B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6F20B3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50038" w:rsidRPr="00B50038" w14:paraId="52F0B8EB" w14:textId="77777777" w:rsidTr="004071AB">
        <w:trPr>
          <w:trHeight w:val="684"/>
        </w:trPr>
        <w:tc>
          <w:tcPr>
            <w:tcW w:w="86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BFBFBF"/>
              <w:right w:val="nil"/>
            </w:tcBorders>
            <w:shd w:val="clear" w:color="auto" w:fill="E2EFD9" w:themeFill="accent6" w:themeFillTint="33"/>
            <w:noWrap/>
            <w:vAlign w:val="bottom"/>
            <w:hideMark/>
          </w:tcPr>
          <w:p w14:paraId="022DAB53" w14:textId="3F4C7502" w:rsidR="00B50038" w:rsidRPr="00B50038" w:rsidRDefault="004071AB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000000"/>
              </w:rPr>
            </w:pPr>
            <w:r>
              <w:rPr>
                <w:rFonts w:ascii="Rockwell" w:eastAsia="Times New Roman" w:hAnsi="Rockwell" w:cs="Calibri"/>
                <w:b/>
                <w:bCs/>
                <w:color w:val="000000"/>
              </w:rPr>
              <w:t>XYZ</w:t>
            </w:r>
          </w:p>
        </w:tc>
        <w:tc>
          <w:tcPr>
            <w:tcW w:w="2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  <w:hideMark/>
          </w:tcPr>
          <w:p w14:paraId="2D122E53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000000"/>
              </w:rPr>
            </w:pPr>
          </w:p>
        </w:tc>
        <w:tc>
          <w:tcPr>
            <w:tcW w:w="1941" w:type="dxa"/>
            <w:gridSpan w:val="4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  <w:hideMark/>
          </w:tcPr>
          <w:p w14:paraId="2D87EF36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000000"/>
              </w:rPr>
            </w:pPr>
            <w:r w:rsidRPr="00B50038">
              <w:rPr>
                <w:rFonts w:ascii="Rockwell" w:eastAsia="Times New Roman" w:hAnsi="Rockwell" w:cs="Calibri"/>
                <w:b/>
                <w:bCs/>
                <w:color w:val="000000"/>
              </w:rPr>
              <w:t>mm/</w:t>
            </w:r>
            <w:proofErr w:type="spellStart"/>
            <w:r w:rsidRPr="00B50038">
              <w:rPr>
                <w:rFonts w:ascii="Rockwell" w:eastAsia="Times New Roman" w:hAnsi="Rockwell" w:cs="Calibri"/>
                <w:b/>
                <w:bCs/>
                <w:color w:val="000000"/>
              </w:rPr>
              <w:t>dd</w:t>
            </w:r>
            <w:proofErr w:type="spellEnd"/>
            <w:r w:rsidRPr="00B50038">
              <w:rPr>
                <w:rFonts w:ascii="Rockwell" w:eastAsia="Times New Roman" w:hAnsi="Rockwell" w:cs="Calibri"/>
                <w:b/>
                <w:bCs/>
                <w:color w:val="000000"/>
              </w:rPr>
              <w:t>/</w:t>
            </w:r>
            <w:proofErr w:type="spellStart"/>
            <w:r w:rsidRPr="00B50038">
              <w:rPr>
                <w:rFonts w:ascii="Rockwell" w:eastAsia="Times New Roman" w:hAnsi="Rockwell" w:cs="Calibri"/>
                <w:b/>
                <w:bCs/>
                <w:color w:val="000000"/>
              </w:rPr>
              <w:t>yyyy</w:t>
            </w:r>
            <w:proofErr w:type="spellEnd"/>
          </w:p>
        </w:tc>
      </w:tr>
      <w:tr w:rsidR="00B50038" w:rsidRPr="00B50038" w14:paraId="2A94BFE8" w14:textId="77777777" w:rsidTr="004071AB">
        <w:trPr>
          <w:trHeight w:val="300"/>
        </w:trPr>
        <w:tc>
          <w:tcPr>
            <w:tcW w:w="3608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  <w:hideMark/>
          </w:tcPr>
          <w:p w14:paraId="77F2E217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</w:pPr>
            <w:r w:rsidRPr="00B50038"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  <w:hideMark/>
          </w:tcPr>
          <w:p w14:paraId="3BD87A93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</w:pPr>
          </w:p>
        </w:tc>
        <w:tc>
          <w:tcPr>
            <w:tcW w:w="319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  <w:hideMark/>
          </w:tcPr>
          <w:p w14:paraId="7AE33ABB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  <w:hideMark/>
          </w:tcPr>
          <w:p w14:paraId="7A511642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1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  <w:hideMark/>
          </w:tcPr>
          <w:p w14:paraId="13CFEBC6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</w:pPr>
            <w:r w:rsidRPr="00B50038"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  <w:t>DATE PREPARED</w:t>
            </w:r>
          </w:p>
        </w:tc>
      </w:tr>
      <w:tr w:rsidR="00B50038" w:rsidRPr="00B50038" w14:paraId="01F06CFD" w14:textId="77777777" w:rsidTr="004071AB">
        <w:trPr>
          <w:trHeight w:val="585"/>
        </w:trPr>
        <w:tc>
          <w:tcPr>
            <w:tcW w:w="5730" w:type="dxa"/>
            <w:gridSpan w:val="6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E2EFD9" w:themeFill="accent6" w:themeFillTint="33"/>
            <w:noWrap/>
            <w:vAlign w:val="bottom"/>
            <w:hideMark/>
          </w:tcPr>
          <w:p w14:paraId="2792EADE" w14:textId="53D66D42" w:rsidR="00B50038" w:rsidRPr="00B50038" w:rsidRDefault="004071AB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000000"/>
              </w:rPr>
            </w:pPr>
            <w:r>
              <w:rPr>
                <w:rFonts w:ascii="Rockwell" w:eastAsia="Times New Roman" w:hAnsi="Rockwell" w:cs="Calibri"/>
                <w:b/>
                <w:bCs/>
                <w:color w:val="000000"/>
              </w:rPr>
              <w:t>DEPT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  <w:hideMark/>
          </w:tcPr>
          <w:p w14:paraId="4A491A58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000000"/>
              </w:rPr>
            </w:pPr>
          </w:p>
        </w:tc>
        <w:tc>
          <w:tcPr>
            <w:tcW w:w="4638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  <w:hideMark/>
          </w:tcPr>
          <w:p w14:paraId="718477AF" w14:textId="53088ECB" w:rsidR="00B50038" w:rsidRPr="00B50038" w:rsidRDefault="006F6999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000000"/>
              </w:rPr>
            </w:pPr>
            <w:r w:rsidRPr="006F6999">
              <w:rPr>
                <w:rFonts w:ascii="Rockwell" w:eastAsia="Times New Roman" w:hAnsi="Rockwell" w:cs="Calibri"/>
                <w:b/>
                <w:bCs/>
                <w:color w:val="000000"/>
              </w:rPr>
              <w:t>Application Maintenance</w:t>
            </w:r>
          </w:p>
        </w:tc>
      </w:tr>
      <w:tr w:rsidR="00B50038" w:rsidRPr="00B50038" w14:paraId="6E69E028" w14:textId="77777777" w:rsidTr="004071AB">
        <w:trPr>
          <w:trHeight w:val="300"/>
        </w:trPr>
        <w:tc>
          <w:tcPr>
            <w:tcW w:w="5730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  <w:hideMark/>
          </w:tcPr>
          <w:p w14:paraId="7F91D57C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</w:pPr>
            <w:r w:rsidRPr="00B50038"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  <w:t>DIVISION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  <w:hideMark/>
          </w:tcPr>
          <w:p w14:paraId="18B8035E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</w:pPr>
          </w:p>
        </w:tc>
        <w:tc>
          <w:tcPr>
            <w:tcW w:w="4638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  <w:hideMark/>
          </w:tcPr>
          <w:p w14:paraId="6665E75E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</w:pPr>
            <w:r w:rsidRPr="00B50038"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  <w:t>DEPARTMENT</w:t>
            </w:r>
          </w:p>
        </w:tc>
      </w:tr>
      <w:tr w:rsidR="00B50038" w:rsidRPr="00B50038" w14:paraId="4F75890E" w14:textId="77777777" w:rsidTr="004071AB">
        <w:trPr>
          <w:trHeight w:val="180"/>
        </w:trPr>
        <w:tc>
          <w:tcPr>
            <w:tcW w:w="10800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  <w:hideMark/>
          </w:tcPr>
          <w:p w14:paraId="7D80C0E8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Times New Roman"/>
                <w:sz w:val="20"/>
                <w:szCs w:val="20"/>
              </w:rPr>
            </w:pPr>
          </w:p>
        </w:tc>
        <w:bookmarkStart w:id="0" w:name="_GoBack"/>
        <w:bookmarkEnd w:id="0"/>
      </w:tr>
      <w:tr w:rsidR="00B50038" w:rsidRPr="00B50038" w14:paraId="43201BFD" w14:textId="77777777" w:rsidTr="004071AB">
        <w:trPr>
          <w:trHeight w:val="315"/>
        </w:trPr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33C0B" w:themeFill="accent2" w:themeFillShade="80"/>
            <w:noWrap/>
            <w:vAlign w:val="center"/>
            <w:hideMark/>
          </w:tcPr>
          <w:p w14:paraId="45DBCC62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  <w:r w:rsidRPr="00B50038">
              <w:rPr>
                <w:rFonts w:ascii="Rockwell" w:eastAsia="Times New Roman" w:hAnsi="Rockwell" w:cs="Calibri"/>
                <w:b/>
                <w:bCs/>
                <w:color w:val="FFFFFF"/>
              </w:rPr>
              <w:t>Date</w:t>
            </w:r>
          </w:p>
        </w:tc>
        <w:tc>
          <w:tcPr>
            <w:tcW w:w="4100" w:type="dxa"/>
            <w:gridSpan w:val="4"/>
            <w:vMerge w:val="restart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33C0B" w:themeFill="accent2" w:themeFillShade="80"/>
            <w:noWrap/>
            <w:vAlign w:val="center"/>
            <w:hideMark/>
          </w:tcPr>
          <w:p w14:paraId="1C3CAA50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  <w:r w:rsidRPr="00B50038">
              <w:rPr>
                <w:rFonts w:ascii="Rockwell" w:eastAsia="Times New Roman" w:hAnsi="Rockwell" w:cs="Calibri"/>
                <w:b/>
                <w:bCs/>
                <w:color w:val="FFFFFF"/>
              </w:rPr>
              <w:t>Purpose Of Trip</w:t>
            </w:r>
          </w:p>
        </w:tc>
        <w:tc>
          <w:tcPr>
            <w:tcW w:w="3440" w:type="dxa"/>
            <w:gridSpan w:val="9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33C0B" w:themeFill="accent2" w:themeFillShade="80"/>
            <w:noWrap/>
            <w:vAlign w:val="center"/>
            <w:hideMark/>
          </w:tcPr>
          <w:p w14:paraId="5E5E8951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  <w:r w:rsidRPr="00B50038">
              <w:rPr>
                <w:rFonts w:ascii="Rockwell" w:eastAsia="Times New Roman" w:hAnsi="Rockwell" w:cs="Calibri"/>
                <w:b/>
                <w:bCs/>
                <w:color w:val="FFFFFF"/>
              </w:rPr>
              <w:t>Destination</w:t>
            </w:r>
          </w:p>
        </w:tc>
        <w:tc>
          <w:tcPr>
            <w:tcW w:w="1700" w:type="dxa"/>
            <w:gridSpan w:val="2"/>
            <w:vMerge w:val="restart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33C0B" w:themeFill="accent2" w:themeFillShade="80"/>
            <w:vAlign w:val="center"/>
            <w:hideMark/>
          </w:tcPr>
          <w:p w14:paraId="6BC6C27D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  <w:r w:rsidRPr="00B50038">
              <w:rPr>
                <w:rFonts w:ascii="Rockwell" w:eastAsia="Times New Roman" w:hAnsi="Rockwell" w:cs="Calibri"/>
                <w:b/>
                <w:bCs/>
                <w:color w:val="FFFFFF"/>
              </w:rPr>
              <w:t>Mileage</w:t>
            </w:r>
          </w:p>
        </w:tc>
      </w:tr>
      <w:tr w:rsidR="00B50038" w:rsidRPr="00B50038" w14:paraId="36C662A9" w14:textId="77777777" w:rsidTr="004071AB">
        <w:trPr>
          <w:trHeight w:val="315"/>
        </w:trPr>
        <w:tc>
          <w:tcPr>
            <w:tcW w:w="1560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auto"/>
              <w:right w:val="single" w:sz="4" w:space="0" w:color="BFBFBF" w:themeColor="background1" w:themeShade="BF"/>
            </w:tcBorders>
            <w:vAlign w:val="center"/>
            <w:hideMark/>
          </w:tcPr>
          <w:p w14:paraId="41DE8603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</w:p>
        </w:tc>
        <w:tc>
          <w:tcPr>
            <w:tcW w:w="4100" w:type="dxa"/>
            <w:gridSpan w:val="4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auto"/>
              <w:right w:val="single" w:sz="4" w:space="0" w:color="BFBFBF" w:themeColor="background1" w:themeShade="BF"/>
            </w:tcBorders>
            <w:vAlign w:val="center"/>
            <w:hideMark/>
          </w:tcPr>
          <w:p w14:paraId="10C7F769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833C0B" w:themeFill="accent2" w:themeFillShade="80"/>
            <w:noWrap/>
            <w:vAlign w:val="center"/>
            <w:hideMark/>
          </w:tcPr>
          <w:p w14:paraId="626B3436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  <w:r w:rsidRPr="00B50038">
              <w:rPr>
                <w:rFonts w:ascii="Rockwell" w:eastAsia="Times New Roman" w:hAnsi="Rockwell" w:cs="Calibri"/>
                <w:b/>
                <w:bCs/>
                <w:color w:val="FFFFFF"/>
              </w:rPr>
              <w:t>From</w:t>
            </w: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833C0B" w:themeFill="accent2" w:themeFillShade="80"/>
            <w:noWrap/>
            <w:vAlign w:val="center"/>
            <w:hideMark/>
          </w:tcPr>
          <w:p w14:paraId="45BED6E1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  <w:r w:rsidRPr="00B50038">
              <w:rPr>
                <w:rFonts w:ascii="Rockwell" w:eastAsia="Times New Roman" w:hAnsi="Rockwell" w:cs="Calibri"/>
                <w:b/>
                <w:bCs/>
                <w:color w:val="FFFFFF"/>
              </w:rPr>
              <w:t>To</w:t>
            </w:r>
          </w:p>
        </w:tc>
        <w:tc>
          <w:tcPr>
            <w:tcW w:w="1700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auto"/>
              <w:right w:val="single" w:sz="4" w:space="0" w:color="BFBFBF" w:themeColor="background1" w:themeShade="BF"/>
            </w:tcBorders>
            <w:vAlign w:val="center"/>
            <w:hideMark/>
          </w:tcPr>
          <w:p w14:paraId="454658B8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</w:p>
        </w:tc>
      </w:tr>
      <w:tr w:rsidR="00B50038" w:rsidRPr="00B50038" w14:paraId="05546993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3C2BC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  <w:r w:rsidRPr="00B50038">
              <w:rPr>
                <w:rFonts w:ascii="Rockwell" w:eastAsia="Times New Roman" w:hAnsi="Rockwell" w:cs="Calibri"/>
                <w:color w:val="000000"/>
              </w:rPr>
              <w:t>mm/</w:t>
            </w:r>
            <w:proofErr w:type="spellStart"/>
            <w:r w:rsidRPr="00B50038">
              <w:rPr>
                <w:rFonts w:ascii="Rockwell" w:eastAsia="Times New Roman" w:hAnsi="Rockwell" w:cs="Calibri"/>
                <w:color w:val="000000"/>
              </w:rPr>
              <w:t>dd</w:t>
            </w:r>
            <w:proofErr w:type="spellEnd"/>
            <w:r w:rsidRPr="00B50038">
              <w:rPr>
                <w:rFonts w:ascii="Rockwell" w:eastAsia="Times New Roman" w:hAnsi="Rockwell" w:cs="Calibri"/>
                <w:color w:val="000000"/>
              </w:rPr>
              <w:t>/</w:t>
            </w:r>
            <w:proofErr w:type="spellStart"/>
            <w:r w:rsidRPr="00B50038">
              <w:rPr>
                <w:rFonts w:ascii="Rockwell" w:eastAsia="Times New Roman" w:hAnsi="Rockwell" w:cs="Calibri"/>
                <w:color w:val="000000"/>
              </w:rPr>
              <w:t>yyyy</w:t>
            </w:r>
            <w:proofErr w:type="spellEnd"/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2A23B" w14:textId="654955AC" w:rsidR="00B50038" w:rsidRPr="00B50038" w:rsidRDefault="00FB1260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  <w:r w:rsidRPr="00FB1260">
              <w:rPr>
                <w:rFonts w:ascii="Rockwell" w:eastAsia="Times New Roman" w:hAnsi="Rockwell" w:cs="Calibri"/>
                <w:color w:val="000000"/>
              </w:rPr>
              <w:t>SAP Training</w:t>
            </w: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675B2" w14:textId="5B3B6837" w:rsidR="00B50038" w:rsidRPr="00B50038" w:rsidRDefault="00FB1260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  <w:r>
              <w:rPr>
                <w:rFonts w:ascii="Rockwell" w:eastAsia="Times New Roman" w:hAnsi="Rockwell" w:cs="Calibri"/>
                <w:color w:val="000000"/>
              </w:rPr>
              <w:t>Head Office</w:t>
            </w: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DF359" w14:textId="27A4BB2F" w:rsidR="00B50038" w:rsidRPr="00B50038" w:rsidRDefault="00FB1260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  <w:r>
              <w:rPr>
                <w:rFonts w:ascii="Rockwell" w:eastAsia="Times New Roman" w:hAnsi="Rockwell" w:cs="Calibri"/>
                <w:color w:val="000000"/>
              </w:rPr>
              <w:t>Fairfax, NJ</w:t>
            </w: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D7453" w14:textId="54B6BC81" w:rsidR="00B50038" w:rsidRPr="00B50038" w:rsidRDefault="004071AB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  <w:r>
              <w:rPr>
                <w:rFonts w:ascii="Rockwell" w:eastAsia="Times New Roman" w:hAnsi="Rockwell" w:cs="Calibri"/>
                <w:color w:val="000000"/>
              </w:rPr>
              <w:t>00</w:t>
            </w:r>
          </w:p>
        </w:tc>
      </w:tr>
      <w:tr w:rsidR="00B50038" w:rsidRPr="00B50038" w14:paraId="67E446D3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62E294" w14:textId="15FFDF86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9B07C0" w14:textId="4361B23E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855599" w14:textId="5CEB2119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31AA5E" w14:textId="590982C8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1C58B" w14:textId="4E60221D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5BF559BC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92F5B9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E9910D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6E6735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A1AAB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5DF7BA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165ECFB8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805FDB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A373D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6018B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85F7ED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853569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361861C4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537FC3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594556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C5EADB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CF9BB8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95923F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1DC7094A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B5EBD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E5DE4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4B684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AB2C0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0876EB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592BE179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BC0F48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A32E3A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11E4C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63F811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06F55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38AFCA3A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5D7BF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2665E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7E15E4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A9B55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5B4A4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77F45CDD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EDD3F5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94362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CAD73A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AF90A2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4C520B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64BD1594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9B8790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AC9421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BB705C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D24002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EE4440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4399F798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F1AFCC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20792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191315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FDB217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A615AB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1753415F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BC5E16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7219A1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4E12B3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0355F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7C36E8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04D53E83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F90E2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6610DC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A18AFB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5DAED3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08C75D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4FA02806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CBE7A8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2D71F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8397DA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656D00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135492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78BC0D1B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2C56DB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0CDFE2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5B028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7393D9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FBB0D7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3C356722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4FBF51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6B5FAA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41E368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BE0725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24BB62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0DE3379B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C25698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80FDDB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977EF7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EEC3B7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D7123C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19D85468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D8E470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C08030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02BA09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A7A3D7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54E44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097ACCCD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2ADB1F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4F6B9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19F577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EAC366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5712D8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0D144796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F9044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1E5898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399B89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1081DB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52730C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312AE1F9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0B101F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7662CC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B90C17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11C258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98AB4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3C1CC30E" w14:textId="77777777" w:rsidTr="004071AB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BEB57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F0594D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9E99A4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790B09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A925D1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</w:tbl>
    <w:p w14:paraId="46785B56" w14:textId="77777777" w:rsidR="00B50038" w:rsidRPr="00B50038" w:rsidRDefault="00B50038" w:rsidP="00B50038">
      <w:pPr>
        <w:spacing w:after="0"/>
        <w:rPr>
          <w:sz w:val="2"/>
          <w:szCs w:val="2"/>
        </w:rPr>
      </w:pPr>
    </w:p>
    <w:sectPr w:rsidR="00B50038" w:rsidRPr="00B50038" w:rsidSect="004071AB">
      <w:headerReference w:type="default" r:id="rId7"/>
      <w:pgSz w:w="12240" w:h="15840"/>
      <w:pgMar w:top="720" w:right="720" w:bottom="720" w:left="720" w:header="9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1B203A" w14:textId="77777777" w:rsidR="007F3F4B" w:rsidRDefault="007F3F4B" w:rsidP="00DF5966">
      <w:pPr>
        <w:spacing w:after="0" w:line="240" w:lineRule="auto"/>
      </w:pPr>
      <w:r>
        <w:separator/>
      </w:r>
    </w:p>
  </w:endnote>
  <w:endnote w:type="continuationSeparator" w:id="0">
    <w:p w14:paraId="1B12BBE1" w14:textId="77777777" w:rsidR="007F3F4B" w:rsidRDefault="007F3F4B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DB6F31" w14:textId="77777777" w:rsidR="007F3F4B" w:rsidRDefault="007F3F4B" w:rsidP="00DF5966">
      <w:pPr>
        <w:spacing w:after="0" w:line="240" w:lineRule="auto"/>
      </w:pPr>
      <w:r>
        <w:separator/>
      </w:r>
    </w:p>
  </w:footnote>
  <w:footnote w:type="continuationSeparator" w:id="0">
    <w:p w14:paraId="63823C47" w14:textId="77777777" w:rsidR="007F3F4B" w:rsidRDefault="007F3F4B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F799C" w14:textId="5754FC8A" w:rsidR="00DF5966" w:rsidRPr="0018283A" w:rsidRDefault="00DF5966">
    <w:pPr>
      <w:pStyle w:val="Header"/>
      <w:rPr>
        <w:sz w:val="10"/>
        <w:szCs w:val="10"/>
      </w:rPr>
    </w:pPr>
    <w:r w:rsidRPr="0018283A">
      <w:rPr>
        <w:noProof/>
        <w:sz w:val="10"/>
        <w:szCs w:val="10"/>
      </w:rPr>
      <w:drawing>
        <wp:anchor distT="0" distB="0" distL="0" distR="0" simplePos="0" relativeHeight="251659264" behindDoc="0" locked="0" layoutInCell="1" allowOverlap="1" wp14:anchorId="07D7AD5E" wp14:editId="726911DF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10" name="Picture 10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NKgFAOTHA8ctAAAA"/>
  </w:docVars>
  <w:rsids>
    <w:rsidRoot w:val="00AE120D"/>
    <w:rsid w:val="0006081F"/>
    <w:rsid w:val="000850C0"/>
    <w:rsid w:val="0018283A"/>
    <w:rsid w:val="00193D0B"/>
    <w:rsid w:val="002B0DE3"/>
    <w:rsid w:val="003C6834"/>
    <w:rsid w:val="004071AB"/>
    <w:rsid w:val="005C45FB"/>
    <w:rsid w:val="006F6999"/>
    <w:rsid w:val="007032A9"/>
    <w:rsid w:val="00790D62"/>
    <w:rsid w:val="007F3F4B"/>
    <w:rsid w:val="008734A4"/>
    <w:rsid w:val="008D6D85"/>
    <w:rsid w:val="009443C8"/>
    <w:rsid w:val="0097585D"/>
    <w:rsid w:val="009F62D8"/>
    <w:rsid w:val="00AC406C"/>
    <w:rsid w:val="00AE120D"/>
    <w:rsid w:val="00B50038"/>
    <w:rsid w:val="00B55535"/>
    <w:rsid w:val="00C03089"/>
    <w:rsid w:val="00C4726A"/>
    <w:rsid w:val="00CB23F6"/>
    <w:rsid w:val="00DB22EC"/>
    <w:rsid w:val="00DF5966"/>
    <w:rsid w:val="00F0740B"/>
    <w:rsid w:val="00FB1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Imran</cp:lastModifiedBy>
  <cp:revision>2</cp:revision>
  <dcterms:created xsi:type="dcterms:W3CDTF">2023-07-11T04:51:00Z</dcterms:created>
  <dcterms:modified xsi:type="dcterms:W3CDTF">2023-07-11T04:51:00Z</dcterms:modified>
</cp:coreProperties>
</file>